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uangzhou Conservatory of Music</w:t>
      </w:r>
      <w:r>
        <w:br/>
      </w:r>
      <w:r>
        <w:t xml:space="preserve">No. 30, Dongfeng Road, Yuexiu District</w:t>
      </w:r>
      <w:r>
        <w:br/>
      </w:r>
      <w:r>
        <w:t xml:space="preserve">Guangzhou, Guangdong Province 510095</w:t>
      </w:r>
      <w:r>
        <w:br/>
      </w:r>
      <w:r>
        <w:t xml:space="preserve">People's Republic of China</w:t>
      </w:r>
    </w:p>
    <w:bookmarkStart w:id="20" w:name="Xe6f0b605b8c20404f0bad4f8c22bd47f0770189"/>
    <w:p>
      <w:pPr>
        <w:pStyle w:val="Heading2"/>
      </w:pPr>
      <w:r>
        <w:t xml:space="preserve">Subject: Request for Financial Assistance for Advanced Music Studies in China Guangzhou</w:t>
      </w:r>
    </w:p>
    <w:p>
      <w:pPr>
        <w:pStyle w:val="FirstParagraph"/>
      </w:pPr>
      <w:r>
        <w:t xml:space="preserve">Dear Esteemed Scholarship Committee Members,</w:t>
      </w:r>
    </w:p>
    <w:p>
      <w:pPr>
        <w:pStyle w:val="BodyText"/>
      </w:pPr>
      <w:r>
        <w:t xml:space="preserve">I am writing this Scholarship Application Letter with profound enthusiasm as a dedicated Musician seeking to pursue advanced studies at the prestigious Guangzhou Conservatory of Music. As an emerging composer and classical violinist from [Your Country], I have long admired Guangzhou's unique position as a vibrant cultural crossroads where ancient traditions meet contemporary innovation. This scholarship represents not merely financial support, but the vital catalyst that will enable me to fully immerse myself in China Guangzhou's unparalleled musical ecosystem—a journey I believe is essential to my artistic evolution.</w:t>
      </w:r>
    </w:p>
    <w:p>
      <w:pPr>
        <w:pStyle w:val="BodyText"/>
      </w:pPr>
      <w:r>
        <w:t xml:space="preserve">My musical journey began at age seven with the violin, and I have since performed in over 50 concerts across Europe and North America. My undergraduate studies at [Your University] culminated in a Senior Recital featuring original compositions that blended European classical techniques with East Asian melodic sensibilities—a fusion reflecting my deep fascination with China's musical heritage. However, I recognized that true mastery requires immersion in the cultural soil where these traditions originate. This conviction led me to seek an advanced degree at your esteemed institution, specifically drawn by Guangzhou's status as a UNESCO Creative City of Music and its role as the epicenter of Cantonese opera innovation.</w:t>
      </w:r>
    </w:p>
    <w:p>
      <w:pPr>
        <w:pStyle w:val="BodyText"/>
      </w:pPr>
      <w:r>
        <w:t xml:space="preserve">What makes China Guangzhou uniquely transformative for my development as a Musician cannot be overstated. Unlike academic centers that focus solely on Western traditions, your conservatory offers unparalleled access to:</w:t>
      </w:r>
    </w:p>
    <w:p>
      <w:pPr>
        <w:numPr>
          <w:ilvl w:val="0"/>
          <w:numId w:val="1001"/>
        </w:numPr>
        <w:pStyle w:val="Compact"/>
      </w:pPr>
      <w:r>
        <w:t xml:space="preserve">Masterclasses with living legends of Chinese instrumental traditions (erhu, pipa, guzheng) at Guangzhou's National Music Academy</w:t>
      </w:r>
    </w:p>
    <w:p>
      <w:pPr>
        <w:numPr>
          <w:ilvl w:val="0"/>
          <w:numId w:val="1001"/>
        </w:numPr>
        <w:pStyle w:val="Compact"/>
      </w:pPr>
      <w:r>
        <w:t xml:space="preserve">Collaborative projects with the Guangdong Modern Dance Troupe integrating percussion and electronic music</w:t>
      </w:r>
    </w:p>
    <w:p>
      <w:pPr>
        <w:numPr>
          <w:ilvl w:val="0"/>
          <w:numId w:val="1001"/>
        </w:numPr>
        <w:pStyle w:val="Compact"/>
      </w:pPr>
      <w:r>
        <w:t xml:space="preserve">Fieldwork opportunities in the Pearl River Delta's indigenous folk music communities</w:t>
      </w:r>
    </w:p>
    <w:p>
      <w:pPr>
        <w:numPr>
          <w:ilvl w:val="0"/>
          <w:numId w:val="1001"/>
        </w:numPr>
        <w:pStyle w:val="Compact"/>
      </w:pPr>
      <w:r>
        <w:t xml:space="preserve">Access to China's largest contemporary music festival circuit through our partnership with the Guangzhou International Music Festival</w:t>
      </w:r>
    </w:p>
    <w:p>
      <w:pPr>
        <w:pStyle w:val="FirstParagraph"/>
      </w:pPr>
      <w:r>
        <w:t xml:space="preserve">I am particularly eager to study under Professor Li Wei, whose pioneering work in synthesizing traditional Cantonese melodies with electronic soundscapes aligns perfectly with my current composition project: "River Symphony," which explores the Pearl River's cultural significance through orchestral innovation. This research cannot flourish without direct engagement with Guangzhou's musical landscape—a reality only a scholarship would facilitate.</w:t>
      </w:r>
    </w:p>
    <w:p>
      <w:pPr>
        <w:pStyle w:val="BodyText"/>
      </w:pPr>
      <w:r>
        <w:t xml:space="preserve">Financially, this Scholarship Application Letter must address an unavoidable barrier. My family's modest means in [Your Country] have required me to work 20+ hours weekly during undergraduate studies, limiting my creative output. The tuition and living costs for international students at Guangzhou Conservatory represent approximately $18,000 annually—a sum that would require significant personal debt or compromise my artistic focus. The scholarship would provide not only tuition coverage but also essential resources: access to the conservatory's 24/7 practice facilities, subsidized instrument rentals through our partnership with Guangdong Musical Instruments Co., and travel funds for ethnomusicology fieldwork in Guangxi province.</w:t>
      </w:r>
    </w:p>
    <w:p>
      <w:pPr>
        <w:pStyle w:val="BodyText"/>
      </w:pPr>
      <w:r>
        <w:t xml:space="preserve">My commitment extends beyond personal achievement. As a Musician deeply invested in cross-cultural dialogue, I plan to establish "River Bridges," an initiative connecting Guangzhou conservatory students with my home country's youth orchestras through digital collaboration. This project would grow from the foundation built during my studies in China Guangzhou, creating sustainable artistic partnerships that transcend geography. My prior experience organizing a 100-artist youth symphony in [Your City] demonstrates this capability—a model I intend to replicate within your conservatory's global network.</w:t>
      </w:r>
    </w:p>
    <w:p>
      <w:pPr>
        <w:pStyle w:val="BodyText"/>
      </w:pPr>
      <w:r>
        <w:t xml:space="preserve">What distinguishes me as an ideal candidate is my proactive approach to cultural integration. During a 2023 visit to Guangzhou, I volunteered with the "Music for All" community program teaching violin basics at a Yuexiu District primary school—discovering how music bridges language barriers in ways words cannot. This experience crystallized my understanding that meaningful artistic growth requires active participation in the cultural environment, not merely observation. The scholarship would allow me to fully engage as a student, collaborator, and future ambassador of musical exchange.</w:t>
      </w:r>
    </w:p>
    <w:p>
      <w:pPr>
        <w:pStyle w:val="BodyText"/>
      </w:pPr>
      <w:r>
        <w:t xml:space="preserve">My artistic vision extends beyond performance to composition rooted in cultural synthesis. I have documented 30 traditional Cantonese folk tunes during fieldwork visits to Guangzhou's old town districts, now incorporating them into my original works. The conservatory's specialized "Ethnomusicology &amp; Contemporary Composition" track is precisely the academic framework needed to elevate this research from personal project to scholarly contribution. Without this opportunity in China Guangzhou, I risk perpetuating a Western-centric approach that overlooks the very traditions I seek to honor.</w:t>
      </w:r>
    </w:p>
    <w:p>
      <w:pPr>
        <w:pStyle w:val="BodyText"/>
      </w:pPr>
      <w:r>
        <w:t xml:space="preserve">I have attached my portfolio including recordings of "River Symphony," documentation of community music projects, and letters of recommendation from professors who witnessed my dedication during high-stakes performances under financial strain. These materials substantiate my commitment to becoming a Musician who serves as a bridge between cultures—not just in technique, but in philosophy.</w:t>
      </w:r>
    </w:p>
    <w:p>
      <w:pPr>
        <w:pStyle w:val="BodyText"/>
      </w:pPr>
      <w:r>
        <w:t xml:space="preserve">China Guangzhou represents more than an educational destination; it is the living laboratory where I can fulfill my artistic purpose. This scholarship is not merely an investment in me—it is an investment in cultivating the next generation of globally conscious musicians who understand that true artistry thrives at cultural intersections. With this support, I will emerge as a Musician equipped to contribute meaningfully to Guangzhou's musical legacy while sharing its richness with the world.</w:t>
      </w:r>
    </w:p>
    <w:p>
      <w:pPr>
        <w:pStyle w:val="BodyText"/>
      </w:pPr>
      <w:r>
        <w:t xml:space="preserve">Thank you for considering this Scholarship Application Letter. I have attached all required documentation and welcome the opportunity to discuss my application in person during your upcoming committee meetings. The prospect of studying under your faculty, creating new music within China Guangzhou's vibrant streets, and contributing to the conservatory's international reputation fills me with immense gratitude and anticipation.</w:t>
      </w:r>
    </w:p>
    <w:p>
      <w:pPr>
        <w:pStyle w:val="BodyText"/>
      </w:pPr>
      <w:r>
        <w:t xml:space="preserve">Respectfully submitted,</w:t>
      </w:r>
    </w:p>
    <w:p>
      <w:pPr>
        <w:pStyle w:val="BodyText"/>
      </w:pPr>
      <w:r>
        <w:t xml:space="preserve">[Your Full Name]</w:t>
      </w:r>
    </w:p>
    <w:p>
      <w:pPr>
        <w:pStyle w:val="BodyText"/>
      </w:pPr>
      <w:r>
        <w:rPr>
          <w:bCs/>
          <w:b/>
        </w:rPr>
        <w:t xml:space="preserve">Attachments:</w:t>
      </w:r>
      <w:r>
        <w:br/>
      </w:r>
      <w:r>
        <w:t xml:space="preserve">• Portfolio CD (Original compositions, performance recordings)</w:t>
      </w:r>
      <w:r>
        <w:br/>
      </w:r>
      <w:r>
        <w:t xml:space="preserve">• Academic transcripts</w:t>
      </w:r>
      <w:r>
        <w:br/>
      </w:r>
      <w:r>
        <w:t xml:space="preserve">• Letters of recommendation (2)</w:t>
      </w:r>
      <w:r>
        <w:br/>
      </w:r>
      <w:r>
        <w:t xml:space="preserve">• Proof of community music project documentation</w:t>
      </w:r>
      <w:r>
        <w:br/>
      </w:r>
      <w:r>
        <w:t xml:space="preserve">• Fieldwork research notes from Guangzhou visi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cholarship Application Letter - China Guangzhou</dc:title>
  <dc:creator/>
  <dc:language>en</dc:language>
  <cp:keywords/>
  <dcterms:created xsi:type="dcterms:W3CDTF">2025-12-10T07:02:32Z</dcterms:created>
  <dcterms:modified xsi:type="dcterms:W3CDTF">2025-12-10T07:02:32Z</dcterms:modified>
</cp:coreProperties>
</file>

<file path=docProps/custom.xml><?xml version="1.0" encoding="utf-8"?>
<Properties xmlns="http://schemas.openxmlformats.org/officeDocument/2006/custom-properties" xmlns:vt="http://schemas.openxmlformats.org/officeDocument/2006/docPropsVTypes"/>
</file>